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0779" w:rsidRDefault="00970779" w:rsidP="00970779">
      <w:pPr>
        <w:pStyle w:val="Title"/>
      </w:pPr>
      <w:bookmarkStart w:id="0" w:name="_GoBack"/>
      <w:bookmarkEnd w:id="0"/>
      <w:r>
        <w:t>RESOLUTION FOR ADOPTING THE “GANN” LIMIT</w:t>
      </w:r>
    </w:p>
    <w:p w:rsidR="00970779" w:rsidRDefault="00970779" w:rsidP="00970779">
      <w:pPr>
        <w:jc w:val="center"/>
        <w:rPr>
          <w:rFonts w:ascii="Times New" w:hAnsi="Times New" w:cs="Times New"/>
          <w:sz w:val="24"/>
          <w:szCs w:val="24"/>
        </w:rPr>
      </w:pPr>
      <w:r>
        <w:rPr>
          <w:rFonts w:ascii="Times New" w:hAnsi="Times New" w:cs="Times New"/>
          <w:i/>
          <w:iCs/>
          <w:sz w:val="24"/>
          <w:szCs w:val="24"/>
        </w:rPr>
        <w:t>(</w:t>
      </w:r>
      <w:smartTag w:uri="urn:schemas-microsoft-com:office:smarttags" w:element="place">
        <w:smartTag w:uri="urn:schemas-microsoft-com:office:smarttags" w:element="City">
          <w:r>
            <w:rPr>
              <w:rFonts w:ascii="Times New" w:hAnsi="Times New" w:cs="Times New"/>
              <w:i/>
              <w:iCs/>
              <w:sz w:val="24"/>
              <w:szCs w:val="24"/>
            </w:rPr>
            <w:t>Normal</w:t>
          </w:r>
        </w:smartTag>
      </w:smartTag>
      <w:r>
        <w:rPr>
          <w:rFonts w:ascii="Times New" w:hAnsi="Times New" w:cs="Times New"/>
          <w:i/>
          <w:iCs/>
          <w:sz w:val="24"/>
          <w:szCs w:val="24"/>
        </w:rPr>
        <w:t xml:space="preserve">, </w:t>
      </w:r>
      <w:r w:rsidRPr="00444BC1">
        <w:rPr>
          <w:rFonts w:ascii="Times New" w:hAnsi="Times New" w:cs="Times New"/>
          <w:i/>
          <w:iCs/>
          <w:sz w:val="24"/>
          <w:szCs w:val="24"/>
        </w:rPr>
        <w:t>no increase</w:t>
      </w:r>
      <w:r>
        <w:rPr>
          <w:rFonts w:ascii="Times New" w:hAnsi="Times New" w:cs="Times New"/>
          <w:i/>
          <w:iCs/>
          <w:sz w:val="24"/>
          <w:szCs w:val="24"/>
        </w:rPr>
        <w:t xml:space="preserve"> to Limit pursuant to G.C. 7902.1</w:t>
      </w:r>
    </w:p>
    <w:p w:rsidR="00970779" w:rsidRDefault="00970779" w:rsidP="00970779">
      <w:pPr>
        <w:rPr>
          <w:rFonts w:ascii="Times New" w:hAnsi="Times New" w:cs="Times New"/>
          <w:sz w:val="24"/>
          <w:szCs w:val="24"/>
        </w:rPr>
      </w:pPr>
    </w:p>
    <w:p w:rsidR="00970779" w:rsidRDefault="00970779" w:rsidP="00970779">
      <w:pPr>
        <w:rPr>
          <w:rFonts w:ascii="Times New" w:hAnsi="Times New" w:cs="Times New"/>
          <w:sz w:val="24"/>
          <w:szCs w:val="24"/>
        </w:rPr>
      </w:pPr>
    </w:p>
    <w:p w:rsidR="00970779" w:rsidRDefault="00970779" w:rsidP="00970779">
      <w:pPr>
        <w:tabs>
          <w:tab w:val="left" w:pos="0"/>
        </w:tabs>
        <w:ind w:left="720" w:hanging="720"/>
        <w:jc w:val="both"/>
        <w:rPr>
          <w:rFonts w:ascii="Times New" w:hAnsi="Times New" w:cs="Times New"/>
          <w:sz w:val="24"/>
          <w:szCs w:val="24"/>
        </w:rPr>
      </w:pPr>
      <w:r>
        <w:rPr>
          <w:rFonts w:ascii="Times New" w:hAnsi="Times New" w:cs="Times New"/>
          <w:sz w:val="24"/>
          <w:szCs w:val="24"/>
        </w:rPr>
        <w:t>WHEREAS, in November of 1979, the California electorate did adopt Proposition 4, commonly called the Gann Amendment, which added Article XIII-B to the California Constitution; and,</w:t>
      </w:r>
    </w:p>
    <w:p w:rsidR="00970779" w:rsidRDefault="00970779" w:rsidP="00970779">
      <w:pPr>
        <w:jc w:val="both"/>
        <w:rPr>
          <w:rFonts w:ascii="Times New" w:hAnsi="Times New" w:cs="Times New"/>
          <w:sz w:val="24"/>
          <w:szCs w:val="24"/>
        </w:rPr>
      </w:pPr>
    </w:p>
    <w:p w:rsidR="00970779" w:rsidRDefault="00970779" w:rsidP="00970779">
      <w:pPr>
        <w:tabs>
          <w:tab w:val="left" w:pos="0"/>
        </w:tabs>
        <w:ind w:left="720" w:hanging="720"/>
        <w:jc w:val="both"/>
        <w:rPr>
          <w:rFonts w:ascii="Times New" w:hAnsi="Times New" w:cs="Times New"/>
          <w:sz w:val="24"/>
          <w:szCs w:val="24"/>
        </w:rPr>
      </w:pPr>
      <w:r>
        <w:rPr>
          <w:rFonts w:ascii="Times New" w:hAnsi="Times New" w:cs="Times New"/>
          <w:sz w:val="24"/>
          <w:szCs w:val="24"/>
        </w:rPr>
        <w:t>WHEREAS, the provisions of that Article establish maximum appropriation limitations, commonly called “Gann Limits,” for public agencies, including school districts; and,</w:t>
      </w:r>
    </w:p>
    <w:p w:rsidR="00970779" w:rsidRDefault="00970779" w:rsidP="00970779">
      <w:pPr>
        <w:rPr>
          <w:rFonts w:ascii="Times New" w:hAnsi="Times New" w:cs="Times New"/>
          <w:sz w:val="24"/>
          <w:szCs w:val="24"/>
        </w:rPr>
      </w:pPr>
    </w:p>
    <w:p w:rsidR="00970779" w:rsidRDefault="00970779" w:rsidP="00970779">
      <w:pPr>
        <w:tabs>
          <w:tab w:val="left" w:pos="0"/>
        </w:tabs>
        <w:ind w:left="720" w:hanging="720"/>
        <w:jc w:val="both"/>
        <w:rPr>
          <w:rFonts w:ascii="Times New" w:hAnsi="Times New" w:cs="Times New"/>
          <w:sz w:val="24"/>
          <w:szCs w:val="24"/>
        </w:rPr>
      </w:pPr>
      <w:r>
        <w:rPr>
          <w:rFonts w:ascii="Times New" w:hAnsi="Times New" w:cs="Times New"/>
          <w:sz w:val="24"/>
          <w:szCs w:val="24"/>
        </w:rPr>
        <w:t xml:space="preserve">WHEREAS, the District must establish a revised Gann limit for the </w:t>
      </w:r>
      <w:r w:rsidR="00ED4465">
        <w:rPr>
          <w:rFonts w:ascii="Times New" w:hAnsi="Times New" w:cs="Times New"/>
          <w:sz w:val="24"/>
          <w:szCs w:val="24"/>
        </w:rPr>
        <w:t>2022-23</w:t>
      </w:r>
      <w:r>
        <w:rPr>
          <w:rFonts w:ascii="Times New" w:hAnsi="Times New" w:cs="Times New"/>
          <w:sz w:val="24"/>
          <w:szCs w:val="24"/>
        </w:rPr>
        <w:t xml:space="preserve"> fiscal year and a projected Gann Limit for the </w:t>
      </w:r>
      <w:r w:rsidR="006C0837">
        <w:rPr>
          <w:rFonts w:ascii="Times New" w:hAnsi="Times New" w:cs="Times New"/>
          <w:sz w:val="24"/>
          <w:szCs w:val="24"/>
        </w:rPr>
        <w:t>2</w:t>
      </w:r>
      <w:r w:rsidR="00ED4465">
        <w:rPr>
          <w:rFonts w:ascii="Times New" w:hAnsi="Times New" w:cs="Times New"/>
          <w:sz w:val="24"/>
          <w:szCs w:val="24"/>
        </w:rPr>
        <w:t>023-24</w:t>
      </w:r>
      <w:r>
        <w:rPr>
          <w:rFonts w:ascii="Times New" w:hAnsi="Times New" w:cs="Times New"/>
          <w:sz w:val="24"/>
          <w:szCs w:val="24"/>
        </w:rPr>
        <w:t xml:space="preserve"> fiscal year in accordance with the provisions of Article XIII-B and applicable statutory law;</w:t>
      </w:r>
    </w:p>
    <w:p w:rsidR="00970779" w:rsidRDefault="00970779" w:rsidP="00970779">
      <w:pPr>
        <w:jc w:val="both"/>
        <w:rPr>
          <w:rFonts w:ascii="Times New" w:hAnsi="Times New" w:cs="Times New"/>
          <w:sz w:val="24"/>
          <w:szCs w:val="24"/>
        </w:rPr>
      </w:pPr>
    </w:p>
    <w:p w:rsidR="00970779" w:rsidRDefault="00970779" w:rsidP="00970779">
      <w:pPr>
        <w:tabs>
          <w:tab w:val="left" w:pos="0"/>
        </w:tabs>
        <w:ind w:left="720" w:hanging="720"/>
        <w:jc w:val="both"/>
        <w:rPr>
          <w:rFonts w:ascii="Times New" w:hAnsi="Times New" w:cs="Times New"/>
          <w:sz w:val="24"/>
          <w:szCs w:val="24"/>
        </w:rPr>
      </w:pPr>
      <w:r>
        <w:rPr>
          <w:rFonts w:ascii="Times New" w:hAnsi="Times New" w:cs="Times New"/>
          <w:sz w:val="24"/>
          <w:szCs w:val="24"/>
        </w:rPr>
        <w:t xml:space="preserve">NOW, THEREFORE, BE IT RESOLVED that this Board does provide public notice that the attached calculations and documentation of the Gann limits for </w:t>
      </w:r>
      <w:r w:rsidR="00ED4465">
        <w:rPr>
          <w:rFonts w:ascii="Times New" w:hAnsi="Times New" w:cs="Times New"/>
          <w:sz w:val="24"/>
          <w:szCs w:val="24"/>
        </w:rPr>
        <w:t>2022-23</w:t>
      </w:r>
      <w:r w:rsidR="00EA6CA5">
        <w:rPr>
          <w:rFonts w:ascii="Times New" w:hAnsi="Times New" w:cs="Times New"/>
          <w:sz w:val="24"/>
          <w:szCs w:val="24"/>
        </w:rPr>
        <w:t xml:space="preserve"> at $________________</w:t>
      </w:r>
      <w:r w:rsidR="008005D9">
        <w:rPr>
          <w:rFonts w:ascii="Times New" w:hAnsi="Times New" w:cs="Times New"/>
          <w:sz w:val="24"/>
          <w:szCs w:val="24"/>
        </w:rPr>
        <w:t xml:space="preserve"> and </w:t>
      </w:r>
      <w:r w:rsidR="00EA6CA5">
        <w:rPr>
          <w:rFonts w:ascii="Times New" w:hAnsi="Times New" w:cs="Times New"/>
          <w:sz w:val="24"/>
          <w:szCs w:val="24"/>
        </w:rPr>
        <w:t xml:space="preserve">for </w:t>
      </w:r>
      <w:r w:rsidR="00ED4465">
        <w:rPr>
          <w:rFonts w:ascii="Times New" w:hAnsi="Times New" w:cs="Times New"/>
          <w:sz w:val="24"/>
          <w:szCs w:val="24"/>
        </w:rPr>
        <w:t>2023-24</w:t>
      </w:r>
      <w:r w:rsidR="00EA6CA5">
        <w:rPr>
          <w:rFonts w:ascii="Times New" w:hAnsi="Times New" w:cs="Times New"/>
          <w:sz w:val="24"/>
          <w:szCs w:val="24"/>
        </w:rPr>
        <w:t xml:space="preserve"> at $__________________</w:t>
      </w:r>
      <w:r w:rsidR="00825F60">
        <w:rPr>
          <w:rFonts w:ascii="Times New" w:hAnsi="Times New" w:cs="Times New"/>
          <w:sz w:val="24"/>
          <w:szCs w:val="24"/>
        </w:rPr>
        <w:t xml:space="preserve"> </w:t>
      </w:r>
      <w:r>
        <w:rPr>
          <w:rFonts w:ascii="Times New" w:hAnsi="Times New" w:cs="Times New"/>
          <w:sz w:val="24"/>
          <w:szCs w:val="24"/>
        </w:rPr>
        <w:t>are made in accord with applicable constitutional and statutory law;</w:t>
      </w:r>
    </w:p>
    <w:p w:rsidR="00970779" w:rsidRDefault="00970779" w:rsidP="00970779">
      <w:pPr>
        <w:jc w:val="both"/>
        <w:rPr>
          <w:rFonts w:ascii="Times New" w:hAnsi="Times New" w:cs="Times New"/>
          <w:sz w:val="24"/>
          <w:szCs w:val="24"/>
        </w:rPr>
      </w:pPr>
    </w:p>
    <w:p w:rsidR="00970779" w:rsidRDefault="00970779" w:rsidP="00970779">
      <w:pPr>
        <w:tabs>
          <w:tab w:val="left" w:pos="0"/>
        </w:tabs>
        <w:ind w:left="720" w:hanging="720"/>
        <w:jc w:val="both"/>
        <w:rPr>
          <w:rFonts w:ascii="Times New" w:hAnsi="Times New" w:cs="Times New"/>
          <w:sz w:val="24"/>
          <w:szCs w:val="24"/>
        </w:rPr>
      </w:pPr>
      <w:smartTag w:uri="urn:schemas-microsoft-com:office:smarttags" w:element="stockticker">
        <w:r>
          <w:rPr>
            <w:rFonts w:ascii="Times New" w:hAnsi="Times New" w:cs="Times New"/>
            <w:sz w:val="24"/>
            <w:szCs w:val="24"/>
          </w:rPr>
          <w:t>AND</w:t>
        </w:r>
      </w:smartTag>
      <w:r>
        <w:rPr>
          <w:rFonts w:ascii="Times New" w:hAnsi="Times New" w:cs="Times New"/>
          <w:sz w:val="24"/>
          <w:szCs w:val="24"/>
        </w:rPr>
        <w:t xml:space="preserve"> BE IT FURTHER RESOLVED that this Board does hereby declare that the appropriations in the Budget for the </w:t>
      </w:r>
      <w:r w:rsidR="00ED4465">
        <w:rPr>
          <w:rFonts w:ascii="Times New" w:hAnsi="Times New" w:cs="Times New"/>
          <w:sz w:val="24"/>
          <w:szCs w:val="24"/>
        </w:rPr>
        <w:t>2022-23</w:t>
      </w:r>
      <w:r w:rsidR="00207C52">
        <w:rPr>
          <w:rFonts w:ascii="Times New" w:hAnsi="Times New" w:cs="Times New"/>
          <w:sz w:val="24"/>
          <w:szCs w:val="24"/>
        </w:rPr>
        <w:t xml:space="preserve"> and </w:t>
      </w:r>
      <w:r w:rsidR="00ED4465">
        <w:rPr>
          <w:rFonts w:ascii="Times New" w:hAnsi="Times New" w:cs="Times New"/>
          <w:sz w:val="24"/>
          <w:szCs w:val="24"/>
        </w:rPr>
        <w:t>2023-24</w:t>
      </w:r>
      <w:r w:rsidR="00207C52">
        <w:rPr>
          <w:rFonts w:ascii="Times New" w:hAnsi="Times New" w:cs="Times New"/>
          <w:sz w:val="24"/>
          <w:szCs w:val="24"/>
        </w:rPr>
        <w:t xml:space="preserve"> </w:t>
      </w:r>
      <w:r>
        <w:rPr>
          <w:rFonts w:ascii="Times New" w:hAnsi="Times New" w:cs="Times New"/>
          <w:sz w:val="24"/>
          <w:szCs w:val="24"/>
        </w:rPr>
        <w:t>fiscal years do not exceed the limitations imposed by Proposition 4;</w:t>
      </w:r>
    </w:p>
    <w:p w:rsidR="00970779" w:rsidRDefault="00970779" w:rsidP="00970779">
      <w:pPr>
        <w:jc w:val="both"/>
        <w:rPr>
          <w:rFonts w:ascii="Times New" w:hAnsi="Times New" w:cs="Times New"/>
          <w:sz w:val="24"/>
          <w:szCs w:val="24"/>
        </w:rPr>
      </w:pPr>
    </w:p>
    <w:p w:rsidR="00970779" w:rsidRDefault="00970779" w:rsidP="00970779">
      <w:pPr>
        <w:tabs>
          <w:tab w:val="left" w:pos="0"/>
        </w:tabs>
        <w:ind w:left="720" w:hanging="720"/>
        <w:jc w:val="both"/>
        <w:rPr>
          <w:rFonts w:ascii="Times New" w:hAnsi="Times New" w:cs="Times New"/>
          <w:sz w:val="24"/>
          <w:szCs w:val="24"/>
        </w:rPr>
      </w:pPr>
      <w:smartTag w:uri="urn:schemas-microsoft-com:office:smarttags" w:element="stockticker">
        <w:r>
          <w:rPr>
            <w:rFonts w:ascii="Times New" w:hAnsi="Times New" w:cs="Times New"/>
            <w:sz w:val="24"/>
            <w:szCs w:val="24"/>
          </w:rPr>
          <w:t>AND</w:t>
        </w:r>
      </w:smartTag>
      <w:r>
        <w:rPr>
          <w:rFonts w:ascii="Times New" w:hAnsi="Times New" w:cs="Times New"/>
          <w:sz w:val="24"/>
          <w:szCs w:val="24"/>
        </w:rPr>
        <w:t xml:space="preserve"> BE IT FURTHER RESOLVED that the Superintendent provides copies of this resolution along with the appropriate attachments to interested citizens of this district.</w:t>
      </w:r>
      <w:r w:rsidR="00160E66">
        <w:rPr>
          <w:rFonts w:ascii="Times New" w:hAnsi="Times New" w:cs="Times New"/>
          <w:sz w:val="24"/>
          <w:szCs w:val="24"/>
        </w:rPr>
        <w:t xml:space="preserve"> </w:t>
      </w:r>
    </w:p>
    <w:p w:rsidR="00970779" w:rsidRDefault="00970779" w:rsidP="00970779">
      <w:pPr>
        <w:rPr>
          <w:rFonts w:ascii="Times New" w:hAnsi="Times New" w:cs="Times New"/>
          <w:sz w:val="24"/>
          <w:szCs w:val="24"/>
        </w:rPr>
      </w:pPr>
    </w:p>
    <w:p w:rsidR="00C41BA1" w:rsidRDefault="00C41BA1"/>
    <w:sectPr w:rsidR="00C41BA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13EF" w:rsidRDefault="005F13EF" w:rsidP="005F13EF">
      <w:r>
        <w:separator/>
      </w:r>
    </w:p>
  </w:endnote>
  <w:endnote w:type="continuationSeparator" w:id="0">
    <w:p w:rsidR="005F13EF" w:rsidRDefault="005F13EF" w:rsidP="005F1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 New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13EF" w:rsidRDefault="005F13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13EF" w:rsidRDefault="005F13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13EF" w:rsidRDefault="005F13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13EF" w:rsidRDefault="005F13EF" w:rsidP="005F13EF">
      <w:r>
        <w:separator/>
      </w:r>
    </w:p>
  </w:footnote>
  <w:footnote w:type="continuationSeparator" w:id="0">
    <w:p w:rsidR="005F13EF" w:rsidRDefault="005F13EF" w:rsidP="005F13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13EF" w:rsidRDefault="005F13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15712816"/>
      <w:docPartObj>
        <w:docPartGallery w:val="Watermarks"/>
        <w:docPartUnique/>
      </w:docPartObj>
    </w:sdtPr>
    <w:sdtContent>
      <w:p w:rsidR="005F13EF" w:rsidRDefault="005837E1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8193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13EF" w:rsidRDefault="005F13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4"/>
    <o:shapelayout v:ext="edit">
      <o:idmap v:ext="edit" data="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QiU1NLQ3NjIyNTcyUdpeDU4uLM/DyQAsNaAJiSL0wsAAAA"/>
  </w:docVars>
  <w:rsids>
    <w:rsidRoot w:val="00970779"/>
    <w:rsid w:val="00160E66"/>
    <w:rsid w:val="00207C52"/>
    <w:rsid w:val="00444BC1"/>
    <w:rsid w:val="004E3983"/>
    <w:rsid w:val="005837E1"/>
    <w:rsid w:val="005D05BA"/>
    <w:rsid w:val="005F13EF"/>
    <w:rsid w:val="00644875"/>
    <w:rsid w:val="006C0837"/>
    <w:rsid w:val="006E063F"/>
    <w:rsid w:val="007017FB"/>
    <w:rsid w:val="007174D3"/>
    <w:rsid w:val="00737C7B"/>
    <w:rsid w:val="008005D9"/>
    <w:rsid w:val="00825F60"/>
    <w:rsid w:val="009043D8"/>
    <w:rsid w:val="00970779"/>
    <w:rsid w:val="00A44DE1"/>
    <w:rsid w:val="00A622A0"/>
    <w:rsid w:val="00C41BA1"/>
    <w:rsid w:val="00D54956"/>
    <w:rsid w:val="00DE0E33"/>
    <w:rsid w:val="00E968F5"/>
    <w:rsid w:val="00EA6CA5"/>
    <w:rsid w:val="00ED4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martTagType w:namespaceuri="urn:schemas-microsoft-com:office:smarttags" w:name="place"/>
  <w:smartTagType w:namespaceuri="urn:schemas-microsoft-com:office:smarttags" w:name="City"/>
  <w:shapeDefaults>
    <o:shapedefaults v:ext="edit" spidmax="8194"/>
    <o:shapelayout v:ext="edit">
      <o:idmap v:ext="edit" data="1"/>
    </o:shapelayout>
  </w:shapeDefaults>
  <w:decimalSymbol w:val="."/>
  <w:listSeparator w:val=","/>
  <w15:docId w15:val="{FF74D93E-8EFD-46AA-A0B4-87993A927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0779"/>
    <w:pPr>
      <w:widowControl w:val="0"/>
      <w:autoSpaceDE w:val="0"/>
      <w:autoSpaceDN w:val="0"/>
    </w:pPr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rsid w:val="00970779"/>
    <w:pPr>
      <w:jc w:val="center"/>
    </w:pPr>
    <w:rPr>
      <w:rFonts w:ascii="Times New" w:hAnsi="Times New" w:cs="Times New"/>
      <w:b/>
      <w:bCs/>
      <w:sz w:val="24"/>
      <w:szCs w:val="24"/>
    </w:rPr>
  </w:style>
  <w:style w:type="character" w:customStyle="1" w:styleId="TitleChar">
    <w:name w:val="Title Char"/>
    <w:link w:val="Title"/>
    <w:uiPriority w:val="99"/>
    <w:rsid w:val="00970779"/>
    <w:rPr>
      <w:rFonts w:ascii="Times New" w:eastAsia="Times New Roman" w:hAnsi="Times New" w:cs="Times New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F13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13EF"/>
    <w:rPr>
      <w:rFonts w:ascii="Times New Roman" w:eastAsia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5F13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13EF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customXml" Target="../customXml/item2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A7341F87347B141BF12F2B898C0" ma:contentTypeVersion="2" ma:contentTypeDescription="Create a new document." ma:contentTypeScope="" ma:versionID="2bc771411b6d014771b0f70af9972189">
  <xsd:schema xmlns:xsd="http://www.w3.org/2001/XMLSchema" xmlns:xs="http://www.w3.org/2001/XMLSchema" xmlns:p="http://schemas.microsoft.com/office/2006/metadata/properties" xmlns:ns1="http://schemas.microsoft.com/sharepoint/v3" xmlns:ns2="bc020dc4-d76d-48c5-aede-e1e94e2761c5" targetNamespace="http://schemas.microsoft.com/office/2006/metadata/properties" ma:root="true" ma:fieldsID="0905e6a7561336b1e52aff8e641dd122" ns1:_="" ns2:_="">
    <xsd:import namespace="http://schemas.microsoft.com/sharepoint/v3"/>
    <xsd:import namespace="bc020dc4-d76d-48c5-aede-e1e94e2761c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020dc4-d76d-48c5-aede-e1e94e2761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AF25010-1478-4959-BB45-A77BEB772AAD}"/>
</file>

<file path=customXml/itemProps2.xml><?xml version="1.0" encoding="utf-8"?>
<ds:datastoreItem xmlns:ds="http://schemas.openxmlformats.org/officeDocument/2006/customXml" ds:itemID="{02BAE62A-2688-4AB8-B744-07E256782741}"/>
</file>

<file path=customXml/itemProps3.xml><?xml version="1.0" encoding="utf-8"?>
<ds:datastoreItem xmlns:ds="http://schemas.openxmlformats.org/officeDocument/2006/customXml" ds:itemID="{8BF64697-CB4F-4948-BEC7-36E021B10EC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DE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ie Weiss</dc:creator>
  <cp:lastModifiedBy>Zubia Villacorta</cp:lastModifiedBy>
  <cp:revision>4</cp:revision>
  <cp:lastPrinted>2015-07-09T21:56:00Z</cp:lastPrinted>
  <dcterms:created xsi:type="dcterms:W3CDTF">2022-07-18T22:54:00Z</dcterms:created>
  <dcterms:modified xsi:type="dcterms:W3CDTF">2023-06-12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A7341F87347B141BF12F2B898C0</vt:lpwstr>
  </property>
</Properties>
</file>